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2A11C" w14:textId="56D749A4" w:rsidR="00F02D03" w:rsidRPr="00A64F84" w:rsidRDefault="00176DD8" w:rsidP="00A576F5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>Cleanliness &amp; Hygiene Committee</w:t>
      </w:r>
    </w:p>
    <w:p w14:paraId="11ED74D9" w14:textId="77777777" w:rsidR="00BA0E92" w:rsidRPr="00A64F84" w:rsidRDefault="00BA0E92" w:rsidP="00A576F5">
      <w:pPr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5BA6DEAC" w14:textId="1F354626" w:rsidR="00AF1FF0" w:rsidRPr="00A64F84" w:rsidRDefault="00924616" w:rsidP="00924616">
      <w:pPr>
        <w:pStyle w:val="ListParagraph"/>
        <w:numPr>
          <w:ilvl w:val="0"/>
          <w:numId w:val="3"/>
        </w:numPr>
        <w:ind w:left="0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>Description of the Committee:</w:t>
      </w:r>
    </w:p>
    <w:p w14:paraId="08FA9CC9" w14:textId="77777777" w:rsidR="00176DD8" w:rsidRPr="00A64F84" w:rsidRDefault="00176DD8" w:rsidP="00176DD8">
      <w:pPr>
        <w:jc w:val="both"/>
        <w:rPr>
          <w:rFonts w:ascii="Open Sans" w:hAnsi="Open Sans" w:cs="Open Sans"/>
          <w:sz w:val="24"/>
          <w:szCs w:val="24"/>
        </w:rPr>
      </w:pPr>
      <w:r w:rsidRPr="00A64F84">
        <w:rPr>
          <w:rFonts w:ascii="Open Sans" w:hAnsi="Open Sans" w:cs="Open Sans"/>
          <w:sz w:val="24"/>
          <w:szCs w:val="24"/>
        </w:rPr>
        <w:t xml:space="preserve">The Cleanliness &amp; Hygiene Committee is dedicated to fostering a healthy and hygienic environment within our institution. </w:t>
      </w:r>
    </w:p>
    <w:p w14:paraId="485ADBDF" w14:textId="77777777" w:rsidR="00176DD8" w:rsidRPr="00A64F84" w:rsidRDefault="00176DD8" w:rsidP="00176DD8">
      <w:pPr>
        <w:jc w:val="both"/>
        <w:rPr>
          <w:rFonts w:ascii="Open Sans" w:hAnsi="Open Sans" w:cs="Open Sans"/>
          <w:sz w:val="24"/>
          <w:szCs w:val="24"/>
        </w:rPr>
      </w:pPr>
      <w:r w:rsidRPr="00A64F84">
        <w:rPr>
          <w:rFonts w:ascii="Open Sans" w:hAnsi="Open Sans" w:cs="Open Sans"/>
          <w:sz w:val="24"/>
          <w:szCs w:val="24"/>
        </w:rPr>
        <w:t xml:space="preserve">Comprised of dedicated faculty, staff, and student representatives, our committee oversees the implementation of rigorous cleanliness protocols across campus facilities. </w:t>
      </w:r>
    </w:p>
    <w:p w14:paraId="22D0F015" w14:textId="77777777" w:rsidR="00176DD8" w:rsidRPr="00A64F84" w:rsidRDefault="00176DD8" w:rsidP="00176DD8">
      <w:pPr>
        <w:jc w:val="both"/>
        <w:rPr>
          <w:rFonts w:ascii="Open Sans" w:hAnsi="Open Sans" w:cs="Open Sans"/>
          <w:sz w:val="24"/>
          <w:szCs w:val="24"/>
        </w:rPr>
      </w:pPr>
      <w:r w:rsidRPr="00A64F84">
        <w:rPr>
          <w:rFonts w:ascii="Open Sans" w:hAnsi="Open Sans" w:cs="Open Sans"/>
          <w:sz w:val="24"/>
          <w:szCs w:val="24"/>
        </w:rPr>
        <w:t xml:space="preserve">We strive to uphold the highest standards of sanitation to ensure the well-being of all individuals within our community. </w:t>
      </w:r>
    </w:p>
    <w:p w14:paraId="1E77198C" w14:textId="44971E4F" w:rsidR="00BA0E92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sz w:val="24"/>
          <w:szCs w:val="24"/>
        </w:rPr>
        <w:t>Through regular inspections, educational initiatives, and proactive measures, we aim to cultivate a culture of cleanliness that enhances the overall learning and working experience for everyone at our b-school.</w:t>
      </w:r>
    </w:p>
    <w:p w14:paraId="2C2C4380" w14:textId="617E5A11" w:rsidR="00176DD8" w:rsidRPr="00A64F84" w:rsidRDefault="003B1FF5" w:rsidP="00924616">
      <w:pPr>
        <w:pStyle w:val="ListParagraph"/>
        <w:numPr>
          <w:ilvl w:val="0"/>
          <w:numId w:val="3"/>
        </w:numPr>
        <w:ind w:left="0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Purpose of the </w:t>
      </w:r>
      <w:r w:rsidR="00F02D03" w:rsidRPr="00A64F84">
        <w:rPr>
          <w:rFonts w:ascii="Open Sans" w:hAnsi="Open Sans" w:cs="Open Sans"/>
          <w:b/>
          <w:bCs/>
          <w:sz w:val="24"/>
          <w:szCs w:val="24"/>
        </w:rPr>
        <w:t>Committee</w:t>
      </w:r>
      <w:r w:rsidR="00675023" w:rsidRPr="00A64F84">
        <w:rPr>
          <w:rFonts w:ascii="Open Sans" w:hAnsi="Open Sans" w:cs="Open Sans"/>
          <w:b/>
          <w:bCs/>
          <w:sz w:val="24"/>
          <w:szCs w:val="24"/>
        </w:rPr>
        <w:t>:</w:t>
      </w:r>
      <w:r w:rsidR="00AF1FF0" w:rsidRPr="00A64F84">
        <w:rPr>
          <w:rFonts w:ascii="Open Sans" w:hAnsi="Open Sans" w:cs="Open Sans"/>
          <w:b/>
          <w:bCs/>
          <w:sz w:val="24"/>
          <w:szCs w:val="24"/>
        </w:rPr>
        <w:t xml:space="preserve"> </w:t>
      </w:r>
    </w:p>
    <w:p w14:paraId="5FD052A6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 xml:space="preserve">The purpose of the Cleanliness &amp; Hygiene Committee is to promote and maintain a pristine and sanitary environment throughout our institution. </w:t>
      </w:r>
    </w:p>
    <w:p w14:paraId="4646B392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By establishing comprehensive cleanliness protocols and hygiene standards, the committee aims to safeguard the health and well-being of students, faculty, and staff.</w:t>
      </w:r>
    </w:p>
    <w:p w14:paraId="354A17E5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 xml:space="preserve">Through proactive measures such as regular inspections, educational campaigns, and collaborative initiatives, we strive to create a campus environment that is conducive to learning, productivity, and overall wellness. </w:t>
      </w:r>
    </w:p>
    <w:p w14:paraId="39264869" w14:textId="7A2ECE13" w:rsidR="00176DD8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Our goal is to cultivate a culture of cleanliness and hygiene that enhances the quality of life for all members of our b-school community.</w:t>
      </w:r>
    </w:p>
    <w:p w14:paraId="70A4ADAE" w14:textId="78A7D2EF" w:rsidR="00A64F84" w:rsidRDefault="00A64F84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</w:p>
    <w:p w14:paraId="59541C39" w14:textId="0ACBAB39" w:rsidR="00A64F84" w:rsidRDefault="00A64F84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</w:p>
    <w:p w14:paraId="42746E7E" w14:textId="07BFA7E0" w:rsidR="00A64F84" w:rsidRDefault="00A64F84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</w:p>
    <w:p w14:paraId="5E97F685" w14:textId="77777777" w:rsidR="00A64F84" w:rsidRPr="00A64F84" w:rsidRDefault="00A64F84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</w:p>
    <w:p w14:paraId="77E76362" w14:textId="43058658" w:rsidR="00F02D03" w:rsidRPr="00A64F84" w:rsidRDefault="00F02D03" w:rsidP="00FD09D8">
      <w:pPr>
        <w:pStyle w:val="ListParagraph"/>
        <w:numPr>
          <w:ilvl w:val="0"/>
          <w:numId w:val="3"/>
        </w:numPr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lastRenderedPageBreak/>
        <w:t>Objective</w:t>
      </w:r>
      <w:r w:rsidR="00BA0E92" w:rsidRPr="00A64F84">
        <w:rPr>
          <w:rFonts w:ascii="Open Sans" w:hAnsi="Open Sans" w:cs="Open Sans"/>
          <w:b/>
          <w:bCs/>
          <w:sz w:val="24"/>
          <w:szCs w:val="24"/>
        </w:rPr>
        <w:t>s of the Committee</w:t>
      </w:r>
      <w:r w:rsidR="00EF73C7" w:rsidRPr="00A64F84">
        <w:rPr>
          <w:rFonts w:ascii="Open Sans" w:hAnsi="Open Sans" w:cs="Open Sans"/>
          <w:b/>
          <w:bCs/>
          <w:sz w:val="24"/>
          <w:szCs w:val="24"/>
        </w:rPr>
        <w:t>:</w:t>
      </w:r>
      <w:r w:rsidR="00924616" w:rsidRPr="00A64F84">
        <w:rPr>
          <w:rFonts w:ascii="Open Sans" w:hAnsi="Open Sans" w:cs="Open Sans"/>
          <w:sz w:val="24"/>
          <w:szCs w:val="24"/>
        </w:rPr>
        <w:t xml:space="preserve"> </w:t>
      </w:r>
    </w:p>
    <w:p w14:paraId="77E6103C" w14:textId="7057D185" w:rsidR="00176DD8" w:rsidRPr="00A64F84" w:rsidRDefault="00176DD8" w:rsidP="00176DD8">
      <w:pPr>
        <w:pStyle w:val="ListParagraph"/>
        <w:numPr>
          <w:ilvl w:val="0"/>
          <w:numId w:val="9"/>
        </w:numPr>
        <w:spacing w:after="0" w:line="360" w:lineRule="auto"/>
        <w:ind w:left="714" w:hanging="357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Develop and implement comprehensive cleanliness protocols and hygiene standards across campus facilities.</w:t>
      </w:r>
    </w:p>
    <w:p w14:paraId="5009D14C" w14:textId="43CC6333" w:rsidR="00176DD8" w:rsidRPr="00A64F84" w:rsidRDefault="00176DD8" w:rsidP="00176DD8">
      <w:pPr>
        <w:pStyle w:val="ListParagraph"/>
        <w:numPr>
          <w:ilvl w:val="0"/>
          <w:numId w:val="9"/>
        </w:numPr>
        <w:spacing w:after="0" w:line="360" w:lineRule="auto"/>
        <w:ind w:left="714" w:hanging="357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regular inspections to ensure compliance with cleanliness guidelines and identify areas for improvement.</w:t>
      </w:r>
    </w:p>
    <w:p w14:paraId="23AF220F" w14:textId="3C88815B" w:rsidR="00176DD8" w:rsidRPr="00A64F84" w:rsidRDefault="00176DD8" w:rsidP="00176DD8">
      <w:pPr>
        <w:pStyle w:val="ListParagraph"/>
        <w:numPr>
          <w:ilvl w:val="0"/>
          <w:numId w:val="9"/>
        </w:numPr>
        <w:spacing w:after="0" w:line="360" w:lineRule="auto"/>
        <w:ind w:left="714" w:hanging="357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Organize educational campaigns and training sessions to promote awareness of hygiene practices among students, faculty, and staff.</w:t>
      </w:r>
    </w:p>
    <w:p w14:paraId="10BA5DF0" w14:textId="7724AE5A" w:rsidR="00176DD8" w:rsidRPr="00A64F84" w:rsidRDefault="00176DD8" w:rsidP="00176DD8">
      <w:pPr>
        <w:pStyle w:val="ListParagraph"/>
        <w:numPr>
          <w:ilvl w:val="0"/>
          <w:numId w:val="9"/>
        </w:numPr>
        <w:spacing w:after="0" w:line="360" w:lineRule="auto"/>
        <w:ind w:left="714" w:hanging="357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llaborate with relevant departments to address sanitation issues and implement corrective measures as needed.</w:t>
      </w:r>
    </w:p>
    <w:p w14:paraId="58B27469" w14:textId="342E2DC1" w:rsidR="00176DD8" w:rsidRPr="00A64F84" w:rsidRDefault="00176DD8" w:rsidP="00176DD8">
      <w:pPr>
        <w:pStyle w:val="ListParagraph"/>
        <w:numPr>
          <w:ilvl w:val="0"/>
          <w:numId w:val="9"/>
        </w:numPr>
        <w:spacing w:after="0" w:line="360" w:lineRule="auto"/>
        <w:ind w:left="714" w:hanging="357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valuate and recommend the adoption of new technologies or strategies to enhance cleanliness and hygiene on campus.</w:t>
      </w:r>
    </w:p>
    <w:p w14:paraId="5128D123" w14:textId="59260CED" w:rsidR="00176DD8" w:rsidRPr="00A64F84" w:rsidRDefault="00176DD8" w:rsidP="00176DD8">
      <w:pPr>
        <w:pStyle w:val="ListParagraph"/>
        <w:numPr>
          <w:ilvl w:val="0"/>
          <w:numId w:val="9"/>
        </w:numPr>
        <w:spacing w:after="0" w:line="360" w:lineRule="auto"/>
        <w:ind w:left="714" w:hanging="357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erve as a resource for individuals seeking information or assistance related to cleanliness and hygiene matters.</w:t>
      </w:r>
    </w:p>
    <w:p w14:paraId="25EC0242" w14:textId="4DEEDA39" w:rsidR="00176DD8" w:rsidRPr="00A64F84" w:rsidRDefault="00176DD8" w:rsidP="00176DD8">
      <w:pPr>
        <w:pStyle w:val="ListParagraph"/>
        <w:numPr>
          <w:ilvl w:val="0"/>
          <w:numId w:val="9"/>
        </w:numPr>
        <w:spacing w:after="0" w:line="360" w:lineRule="auto"/>
        <w:ind w:left="714" w:hanging="357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Monitor feedback from the b-school community and continually assess the effectiveness of cleanliness initiatives.</w:t>
      </w:r>
    </w:p>
    <w:p w14:paraId="347F4169" w14:textId="0750670F" w:rsidR="00176DD8" w:rsidRPr="00A64F84" w:rsidRDefault="00176DD8" w:rsidP="00176DD8">
      <w:pPr>
        <w:pStyle w:val="ListParagraph"/>
        <w:numPr>
          <w:ilvl w:val="0"/>
          <w:numId w:val="9"/>
        </w:numPr>
        <w:spacing w:line="360" w:lineRule="auto"/>
        <w:ind w:left="714" w:hanging="357"/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Foster a culture of responsibility and accountability for maintaining a clean and hygienic environment among all members of the institution.</w:t>
      </w:r>
    </w:p>
    <w:p w14:paraId="2A81E84C" w14:textId="1862418E" w:rsidR="00F02D03" w:rsidRPr="00A64F84" w:rsidRDefault="0035741D" w:rsidP="00166128">
      <w:pPr>
        <w:ind w:left="709" w:hanging="425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4. </w:t>
      </w:r>
      <w:r w:rsidR="00F02D03" w:rsidRPr="00A64F84">
        <w:rPr>
          <w:rFonts w:ascii="Open Sans" w:hAnsi="Open Sans" w:cs="Open Sans"/>
          <w:b/>
          <w:bCs/>
          <w:sz w:val="24"/>
          <w:szCs w:val="24"/>
        </w:rPr>
        <w:t>Committee Members</w:t>
      </w:r>
      <w:r w:rsidR="00ED6979" w:rsidRPr="00A64F84">
        <w:rPr>
          <w:rFonts w:ascii="Open Sans" w:hAnsi="Open Sans" w:cs="Open Sans"/>
          <w:b/>
          <w:bCs/>
          <w:sz w:val="24"/>
          <w:szCs w:val="24"/>
        </w:rPr>
        <w:t>/ Composition</w:t>
      </w:r>
      <w:r w:rsidRPr="00A64F84">
        <w:rPr>
          <w:rFonts w:ascii="Open Sans" w:hAnsi="Open Sans" w:cs="Open Sans"/>
          <w:b/>
          <w:bCs/>
          <w:sz w:val="24"/>
          <w:szCs w:val="24"/>
        </w:rPr>
        <w:t xml:space="preserve">: </w:t>
      </w:r>
    </w:p>
    <w:tbl>
      <w:tblPr>
        <w:tblStyle w:val="TableGrid"/>
        <w:tblW w:w="9072" w:type="dxa"/>
        <w:tblInd w:w="421" w:type="dxa"/>
        <w:tblLook w:val="04A0" w:firstRow="1" w:lastRow="0" w:firstColumn="1" w:lastColumn="0" w:noHBand="0" w:noVBand="1"/>
      </w:tblPr>
      <w:tblGrid>
        <w:gridCol w:w="1012"/>
        <w:gridCol w:w="2290"/>
        <w:gridCol w:w="2692"/>
        <w:gridCol w:w="3078"/>
      </w:tblGrid>
      <w:tr w:rsidR="00ED6979" w:rsidRPr="00A64F84" w14:paraId="780642DE" w14:textId="77777777" w:rsidTr="00BA0E92">
        <w:trPr>
          <w:trHeight w:val="655"/>
        </w:trPr>
        <w:tc>
          <w:tcPr>
            <w:tcW w:w="1012" w:type="dxa"/>
          </w:tcPr>
          <w:p w14:paraId="7CFB2327" w14:textId="2395802F" w:rsidR="00ED6979" w:rsidRPr="00A64F84" w:rsidRDefault="00BA0E92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2290" w:type="dxa"/>
          </w:tcPr>
          <w:p w14:paraId="49808A5A" w14:textId="45B84BB5" w:rsidR="00ED6979" w:rsidRPr="00A64F84" w:rsidRDefault="009E2E18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Name of Faculty</w:t>
            </w:r>
          </w:p>
        </w:tc>
        <w:tc>
          <w:tcPr>
            <w:tcW w:w="2692" w:type="dxa"/>
          </w:tcPr>
          <w:p w14:paraId="634869D9" w14:textId="1B64AFDB" w:rsidR="00ED6979" w:rsidRPr="00A64F84" w:rsidRDefault="009E2E18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78" w:type="dxa"/>
          </w:tcPr>
          <w:p w14:paraId="6C118AC9" w14:textId="5AE19A3A" w:rsidR="00ED6979" w:rsidRPr="00A64F84" w:rsidRDefault="009E2E18" w:rsidP="00F02D03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Committee Designation</w:t>
            </w:r>
          </w:p>
        </w:tc>
      </w:tr>
      <w:tr w:rsidR="00ED6979" w:rsidRPr="00A64F84" w14:paraId="23811A4A" w14:textId="77777777" w:rsidTr="00BA0E92">
        <w:trPr>
          <w:trHeight w:val="556"/>
        </w:trPr>
        <w:tc>
          <w:tcPr>
            <w:tcW w:w="1012" w:type="dxa"/>
          </w:tcPr>
          <w:p w14:paraId="2340369C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290" w:type="dxa"/>
          </w:tcPr>
          <w:p w14:paraId="717BD12A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692" w:type="dxa"/>
          </w:tcPr>
          <w:p w14:paraId="361437F0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078" w:type="dxa"/>
          </w:tcPr>
          <w:p w14:paraId="40B2B972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</w:tr>
      <w:tr w:rsidR="00ED6979" w:rsidRPr="00A64F84" w14:paraId="1A977EA0" w14:textId="77777777" w:rsidTr="00BA0E92">
        <w:trPr>
          <w:trHeight w:val="556"/>
        </w:trPr>
        <w:tc>
          <w:tcPr>
            <w:tcW w:w="1012" w:type="dxa"/>
          </w:tcPr>
          <w:p w14:paraId="2ADA547D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290" w:type="dxa"/>
          </w:tcPr>
          <w:p w14:paraId="14E7FD74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692" w:type="dxa"/>
          </w:tcPr>
          <w:p w14:paraId="22F30DE7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078" w:type="dxa"/>
          </w:tcPr>
          <w:p w14:paraId="61692AB0" w14:textId="77777777" w:rsidR="00ED6979" w:rsidRPr="00A64F84" w:rsidRDefault="00ED6979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</w:tr>
      <w:tr w:rsidR="00675023" w:rsidRPr="00A64F84" w14:paraId="3AA555E8" w14:textId="77777777" w:rsidTr="00BA0E92">
        <w:trPr>
          <w:trHeight w:val="556"/>
        </w:trPr>
        <w:tc>
          <w:tcPr>
            <w:tcW w:w="1012" w:type="dxa"/>
          </w:tcPr>
          <w:p w14:paraId="385F2898" w14:textId="77777777" w:rsidR="00675023" w:rsidRPr="00A64F84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290" w:type="dxa"/>
          </w:tcPr>
          <w:p w14:paraId="35A5192D" w14:textId="77777777" w:rsidR="00675023" w:rsidRPr="00A64F84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2692" w:type="dxa"/>
          </w:tcPr>
          <w:p w14:paraId="19C3918A" w14:textId="77777777" w:rsidR="00675023" w:rsidRPr="00A64F84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078" w:type="dxa"/>
          </w:tcPr>
          <w:p w14:paraId="7EB32BD4" w14:textId="77777777" w:rsidR="00675023" w:rsidRPr="00A64F84" w:rsidRDefault="00675023" w:rsidP="00F02D03">
            <w:pPr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54B971F7" w14:textId="77777777" w:rsidR="00F02D03" w:rsidRPr="00A64F84" w:rsidRDefault="00F02D03" w:rsidP="00F02D03">
      <w:pPr>
        <w:rPr>
          <w:rFonts w:ascii="Open Sans" w:hAnsi="Open Sans" w:cs="Open Sans"/>
          <w:sz w:val="24"/>
          <w:szCs w:val="24"/>
        </w:rPr>
      </w:pPr>
    </w:p>
    <w:p w14:paraId="2AAD61EA" w14:textId="77777777" w:rsidR="00176DD8" w:rsidRPr="00A64F84" w:rsidRDefault="00176DD8" w:rsidP="00F02D03">
      <w:pPr>
        <w:rPr>
          <w:rFonts w:ascii="Open Sans" w:hAnsi="Open Sans" w:cs="Open Sans"/>
          <w:sz w:val="24"/>
          <w:szCs w:val="24"/>
        </w:rPr>
      </w:pPr>
    </w:p>
    <w:p w14:paraId="58921616" w14:textId="06D9245C" w:rsidR="00176DD8" w:rsidRDefault="00176DD8" w:rsidP="00F02D03">
      <w:pPr>
        <w:rPr>
          <w:rFonts w:ascii="Open Sans" w:hAnsi="Open Sans" w:cs="Open Sans"/>
          <w:sz w:val="24"/>
          <w:szCs w:val="24"/>
        </w:rPr>
      </w:pPr>
    </w:p>
    <w:p w14:paraId="5354A14E" w14:textId="77777777" w:rsidR="00A64F84" w:rsidRPr="00A64F84" w:rsidRDefault="00A64F84" w:rsidP="00F02D03">
      <w:pPr>
        <w:rPr>
          <w:rFonts w:ascii="Open Sans" w:hAnsi="Open Sans" w:cs="Open Sans"/>
          <w:sz w:val="24"/>
          <w:szCs w:val="24"/>
        </w:rPr>
      </w:pPr>
    </w:p>
    <w:p w14:paraId="76563A20" w14:textId="7E84BD79" w:rsidR="00F02D03" w:rsidRPr="00A64F84" w:rsidRDefault="00F02D03" w:rsidP="00EA3CE4">
      <w:pPr>
        <w:pStyle w:val="ListParagraph"/>
        <w:numPr>
          <w:ilvl w:val="0"/>
          <w:numId w:val="4"/>
        </w:numPr>
        <w:ind w:left="709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lastRenderedPageBreak/>
        <w:t>Roles and Responsibilities</w:t>
      </w:r>
      <w:r w:rsidR="00675023" w:rsidRPr="00A64F84">
        <w:rPr>
          <w:rFonts w:ascii="Open Sans" w:hAnsi="Open Sans" w:cs="Open Sans"/>
          <w:b/>
          <w:bCs/>
          <w:sz w:val="24"/>
          <w:szCs w:val="24"/>
        </w:rPr>
        <w:t xml:space="preserve"> of Members</w:t>
      </w:r>
      <w:r w:rsidR="00313811" w:rsidRPr="00A64F84">
        <w:rPr>
          <w:rFonts w:ascii="Open Sans" w:hAnsi="Open Sans" w:cs="Open Sans"/>
          <w:b/>
          <w:bCs/>
          <w:sz w:val="24"/>
          <w:szCs w:val="24"/>
        </w:rPr>
        <w:t>:</w:t>
      </w:r>
    </w:p>
    <w:p w14:paraId="17541F2F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hairperson:</w:t>
      </w:r>
    </w:p>
    <w:p w14:paraId="113D1E2D" w14:textId="77777777" w:rsidR="00176DD8" w:rsidRPr="00A64F84" w:rsidRDefault="00176DD8" w:rsidP="00176DD8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rovide leadership and direction to the committee.</w:t>
      </w:r>
    </w:p>
    <w:p w14:paraId="70BB5E7D" w14:textId="77777777" w:rsidR="00176DD8" w:rsidRPr="00A64F84" w:rsidRDefault="00176DD8" w:rsidP="00176DD8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ordinate meetings and set agendas.</w:t>
      </w:r>
    </w:p>
    <w:p w14:paraId="5F24DFD0" w14:textId="77777777" w:rsidR="00176DD8" w:rsidRPr="00A64F84" w:rsidRDefault="00176DD8" w:rsidP="00176DD8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erve as the primary point of contact for communication with relevant stakeholders.</w:t>
      </w:r>
    </w:p>
    <w:p w14:paraId="24AB18E3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Faculty Representatives:</w:t>
      </w:r>
    </w:p>
    <w:p w14:paraId="52E68CA3" w14:textId="77777777" w:rsidR="00176DD8" w:rsidRPr="00A64F84" w:rsidRDefault="00176DD8" w:rsidP="00176DD8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ctively participate in committee meetings and discussions.</w:t>
      </w:r>
    </w:p>
    <w:p w14:paraId="71AE30B0" w14:textId="77777777" w:rsidR="00176DD8" w:rsidRPr="00A64F84" w:rsidRDefault="00176DD8" w:rsidP="00176DD8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tribute expertise and insights from their respective academic disciplines.</w:t>
      </w:r>
    </w:p>
    <w:p w14:paraId="428ECA38" w14:textId="77777777" w:rsidR="00176DD8" w:rsidRPr="00A64F84" w:rsidRDefault="00176DD8" w:rsidP="00176DD8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ssist in developing educational materials and initiatives related to cleanliness and hygiene.</w:t>
      </w:r>
    </w:p>
    <w:p w14:paraId="7AF0B0F7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taff Representatives:</w:t>
      </w:r>
    </w:p>
    <w:p w14:paraId="7EC1DFC6" w14:textId="77777777" w:rsidR="00176DD8" w:rsidRPr="00A64F84" w:rsidRDefault="00176DD8" w:rsidP="00176DD8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llaborate with faculty and students to implement cleanliness protocols.</w:t>
      </w:r>
    </w:p>
    <w:p w14:paraId="6EB2AC6F" w14:textId="77777777" w:rsidR="00176DD8" w:rsidRPr="00A64F84" w:rsidRDefault="00176DD8" w:rsidP="00176DD8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regular inspections of campus facilities and report findings to the committee.</w:t>
      </w:r>
    </w:p>
    <w:p w14:paraId="578E01C1" w14:textId="77777777" w:rsidR="00176DD8" w:rsidRPr="00A64F84" w:rsidRDefault="00176DD8" w:rsidP="00176DD8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ssist in the coordination of cleanliness training sessions and awareness campaigns.</w:t>
      </w:r>
    </w:p>
    <w:p w14:paraId="7DE62473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tudent Representatives:</w:t>
      </w:r>
    </w:p>
    <w:p w14:paraId="011139BB" w14:textId="77777777" w:rsidR="00176DD8" w:rsidRPr="00A64F84" w:rsidRDefault="00176DD8" w:rsidP="00176DD8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Represent the student body and voice their concerns and suggestions regarding cleanliness and hygiene.</w:t>
      </w:r>
    </w:p>
    <w:p w14:paraId="0CE0686B" w14:textId="77777777" w:rsidR="00176DD8" w:rsidRPr="00A64F84" w:rsidRDefault="00176DD8" w:rsidP="00176DD8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articipate in committee activities, including inspections and educational initiatives.</w:t>
      </w:r>
    </w:p>
    <w:p w14:paraId="18128E2B" w14:textId="77777777" w:rsidR="00176DD8" w:rsidRPr="00A64F84" w:rsidRDefault="00176DD8" w:rsidP="00176DD8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Serve as ambassadors for promoting cleanliness and hygiene awareness among fellow students.</w:t>
      </w:r>
    </w:p>
    <w:p w14:paraId="1AE4B691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dministrative Support:</w:t>
      </w:r>
    </w:p>
    <w:p w14:paraId="533C9794" w14:textId="77777777" w:rsidR="00176DD8" w:rsidRPr="00A64F84" w:rsidRDefault="00176DD8" w:rsidP="00176DD8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Provide administrative assistance to the committee, including scheduling meetings and maintaining records.</w:t>
      </w:r>
    </w:p>
    <w:p w14:paraId="568FE21E" w14:textId="77777777" w:rsidR="00176DD8" w:rsidRPr="00A64F84" w:rsidRDefault="00176DD8" w:rsidP="00176DD8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ssist in the dissemination of information and communication with the broader campus community.</w:t>
      </w:r>
    </w:p>
    <w:p w14:paraId="68E276DB" w14:textId="77777777" w:rsidR="00176DD8" w:rsidRPr="00A64F84" w:rsidRDefault="00176DD8" w:rsidP="00176DD8">
      <w:pPr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ordinate logistical support for committee activities and initiatives.</w:t>
      </w:r>
    </w:p>
    <w:p w14:paraId="160575F4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</w:p>
    <w:p w14:paraId="52F6A738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ll Members:</w:t>
      </w:r>
    </w:p>
    <w:p w14:paraId="5B79EC41" w14:textId="77777777" w:rsidR="00176DD8" w:rsidRPr="00A64F84" w:rsidRDefault="00176DD8" w:rsidP="00176DD8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dhere to the highest standards of cleanliness and hygiene in their own conduct.</w:t>
      </w:r>
    </w:p>
    <w:p w14:paraId="6F695C71" w14:textId="77777777" w:rsidR="00176DD8" w:rsidRPr="00A64F84" w:rsidRDefault="00176DD8" w:rsidP="00176DD8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ctively engage in committee discussions and decision-making processes.</w:t>
      </w:r>
    </w:p>
    <w:p w14:paraId="380C4B4B" w14:textId="77777777" w:rsidR="00176DD8" w:rsidRPr="00A64F84" w:rsidRDefault="00176DD8" w:rsidP="00176DD8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llaborate effectively with other committee members and stakeholders to achieve the committee's objectives.</w:t>
      </w:r>
    </w:p>
    <w:p w14:paraId="01664C9F" w14:textId="77777777" w:rsidR="00BA0E92" w:rsidRPr="00A64F84" w:rsidRDefault="00BA0E92" w:rsidP="00BA0E92">
      <w:pPr>
        <w:pStyle w:val="ListParagraph"/>
        <w:ind w:left="709"/>
        <w:rPr>
          <w:rFonts w:ascii="Open Sans" w:hAnsi="Open Sans" w:cs="Open Sans"/>
          <w:b/>
          <w:bCs/>
          <w:sz w:val="24"/>
          <w:szCs w:val="24"/>
        </w:rPr>
      </w:pPr>
    </w:p>
    <w:p w14:paraId="19088E3C" w14:textId="071A6ECB" w:rsidR="00EF73C7" w:rsidRPr="00A64F84" w:rsidRDefault="00EF73C7" w:rsidP="00313811">
      <w:pPr>
        <w:pStyle w:val="ListParagraph"/>
        <w:numPr>
          <w:ilvl w:val="0"/>
          <w:numId w:val="4"/>
        </w:numPr>
        <w:ind w:left="709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>Frequency of Meeting</w:t>
      </w:r>
      <w:r w:rsidR="00BA0E92" w:rsidRPr="00A64F84">
        <w:rPr>
          <w:rFonts w:ascii="Open Sans" w:hAnsi="Open Sans" w:cs="Open Sans"/>
          <w:b/>
          <w:bCs/>
          <w:sz w:val="24"/>
          <w:szCs w:val="24"/>
        </w:rPr>
        <w:t>s</w:t>
      </w:r>
      <w:r w:rsidRPr="00A64F84">
        <w:rPr>
          <w:rFonts w:ascii="Open Sans" w:hAnsi="Open Sans" w:cs="Open Sans"/>
          <w:b/>
          <w:bCs/>
          <w:sz w:val="24"/>
          <w:szCs w:val="24"/>
        </w:rPr>
        <w:t>:</w:t>
      </w:r>
    </w:p>
    <w:p w14:paraId="406F83B1" w14:textId="77777777" w:rsidR="00BA0E92" w:rsidRPr="00A64F84" w:rsidRDefault="00BA0E92" w:rsidP="00BA0E92">
      <w:pPr>
        <w:pStyle w:val="ListParagraph"/>
        <w:ind w:left="709"/>
        <w:rPr>
          <w:rFonts w:ascii="Open Sans" w:hAnsi="Open Sans" w:cs="Open Sans"/>
          <w:b/>
          <w:bCs/>
          <w:sz w:val="24"/>
          <w:szCs w:val="24"/>
        </w:rPr>
      </w:pPr>
    </w:p>
    <w:p w14:paraId="76592D68" w14:textId="77777777" w:rsidR="00BA0E92" w:rsidRPr="00A64F84" w:rsidRDefault="00BA0E92" w:rsidP="00BA0E92">
      <w:pPr>
        <w:rPr>
          <w:rFonts w:ascii="Open Sans" w:hAnsi="Open Sans" w:cs="Open Sans"/>
          <w:b/>
          <w:bCs/>
          <w:sz w:val="24"/>
          <w:szCs w:val="24"/>
        </w:rPr>
      </w:pPr>
    </w:p>
    <w:p w14:paraId="070A15A5" w14:textId="5686EC3B" w:rsidR="00BA0E92" w:rsidRPr="00A64F84" w:rsidRDefault="003F2E1F" w:rsidP="003F2E1F">
      <w:pPr>
        <w:pStyle w:val="ListParagraph"/>
        <w:numPr>
          <w:ilvl w:val="0"/>
          <w:numId w:val="4"/>
        </w:numPr>
        <w:ind w:left="709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>Procedure:</w:t>
      </w:r>
    </w:p>
    <w:p w14:paraId="0240C6E3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Records on Housekeeping Support Staff &amp; Outsourced Janitors:</w:t>
      </w:r>
    </w:p>
    <w:p w14:paraId="0A1AB2D5" w14:textId="77777777" w:rsidR="00176DD8" w:rsidRPr="00A64F84" w:rsidRDefault="00176DD8" w:rsidP="00176DD8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Identification of Staff:</w:t>
      </w:r>
    </w:p>
    <w:p w14:paraId="3D4B49FB" w14:textId="77777777" w:rsidR="00176DD8" w:rsidRPr="00A64F84" w:rsidRDefault="00176DD8" w:rsidP="00924616">
      <w:pPr>
        <w:numPr>
          <w:ilvl w:val="1"/>
          <w:numId w:val="17"/>
        </w:numPr>
        <w:tabs>
          <w:tab w:val="clear" w:pos="1440"/>
          <w:tab w:val="num" w:pos="1418"/>
        </w:tabs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Gather information on all housekeeping support staff and outsourced janitors working on campus.</w:t>
      </w:r>
    </w:p>
    <w:p w14:paraId="0C62004A" w14:textId="77777777" w:rsidR="00176DD8" w:rsidRPr="00A64F84" w:rsidRDefault="00176DD8" w:rsidP="00176DD8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Documentation:</w:t>
      </w:r>
    </w:p>
    <w:p w14:paraId="26B1C078" w14:textId="77777777" w:rsidR="00176DD8" w:rsidRPr="00A64F84" w:rsidRDefault="00176DD8" w:rsidP="00176DD8">
      <w:pPr>
        <w:numPr>
          <w:ilvl w:val="1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reate comprehensive records for each staff member, including personal details, employment status, and assigned areas.</w:t>
      </w:r>
    </w:p>
    <w:p w14:paraId="0C318E2B" w14:textId="77777777" w:rsidR="00176DD8" w:rsidRPr="00A64F84" w:rsidRDefault="00176DD8" w:rsidP="00176DD8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Training Records:</w:t>
      </w:r>
    </w:p>
    <w:p w14:paraId="6427C18A" w14:textId="77777777" w:rsidR="00176DD8" w:rsidRPr="00A64F84" w:rsidRDefault="00176DD8" w:rsidP="00176DD8">
      <w:pPr>
        <w:numPr>
          <w:ilvl w:val="1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Maintain records of training sessions attended by staff members, focusing on cleanliness protocols and hygiene standards.</w:t>
      </w:r>
    </w:p>
    <w:p w14:paraId="6438B4A1" w14:textId="77777777" w:rsidR="00176DD8" w:rsidRPr="00A64F84" w:rsidRDefault="00176DD8" w:rsidP="00176DD8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Performance Evaluation:</w:t>
      </w:r>
    </w:p>
    <w:p w14:paraId="6E767B19" w14:textId="77777777" w:rsidR="00176DD8" w:rsidRPr="00A64F84" w:rsidRDefault="00176DD8" w:rsidP="00176DD8">
      <w:pPr>
        <w:numPr>
          <w:ilvl w:val="1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regular performance evaluations to assess the effectiveness and efficiency of housekeeping staff.</w:t>
      </w:r>
    </w:p>
    <w:p w14:paraId="525D5C87" w14:textId="77777777" w:rsidR="00176DD8" w:rsidRPr="00A64F84" w:rsidRDefault="00176DD8" w:rsidP="00176DD8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Feedback Mechanism:</w:t>
      </w:r>
    </w:p>
    <w:p w14:paraId="62B376FD" w14:textId="77777777" w:rsidR="00176DD8" w:rsidRPr="00A64F84" w:rsidRDefault="00176DD8" w:rsidP="00176DD8">
      <w:pPr>
        <w:numPr>
          <w:ilvl w:val="1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stablish a feedback mechanism for reporting any issues or concerns regarding the performance of housekeeping staff.</w:t>
      </w:r>
    </w:p>
    <w:p w14:paraId="19E8C0D9" w14:textId="77777777" w:rsidR="00176DD8" w:rsidRPr="00A64F84" w:rsidRDefault="00176DD8" w:rsidP="00176DD8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Continuous Improvement:</w:t>
      </w:r>
    </w:p>
    <w:p w14:paraId="113AFEC1" w14:textId="77777777" w:rsidR="00176DD8" w:rsidRPr="00A64F84" w:rsidRDefault="00176DD8" w:rsidP="00176DD8">
      <w:pPr>
        <w:numPr>
          <w:ilvl w:val="1"/>
          <w:numId w:val="17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Use feedback and performance evaluation data to identify areas for improvement and implement corrective measures.</w:t>
      </w:r>
    </w:p>
    <w:p w14:paraId="27F32031" w14:textId="77777777" w:rsidR="00BA0E92" w:rsidRPr="00A64F84" w:rsidRDefault="00BA0E92" w:rsidP="00176DD8">
      <w:pPr>
        <w:jc w:val="both"/>
        <w:rPr>
          <w:rFonts w:ascii="Open Sans" w:hAnsi="Open Sans" w:cs="Open Sans"/>
          <w:sz w:val="24"/>
          <w:szCs w:val="24"/>
        </w:rPr>
      </w:pPr>
    </w:p>
    <w:p w14:paraId="2D313328" w14:textId="77777777" w:rsidR="00BA0E92" w:rsidRPr="00A64F84" w:rsidRDefault="00BA0E92" w:rsidP="00176DD8">
      <w:pPr>
        <w:jc w:val="both"/>
        <w:rPr>
          <w:rFonts w:ascii="Open Sans" w:hAnsi="Open Sans" w:cs="Open Sans"/>
          <w:sz w:val="24"/>
          <w:szCs w:val="24"/>
        </w:rPr>
      </w:pPr>
    </w:p>
    <w:p w14:paraId="3936BB2B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lastRenderedPageBreak/>
        <w:t xml:space="preserve">   A[Start] --&gt;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B{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Identification of Staff};</w:t>
      </w:r>
    </w:p>
    <w:p w14:paraId="03B73080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B --&gt; |Yes| C[Documentation];</w:t>
      </w:r>
    </w:p>
    <w:p w14:paraId="25CC4F35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B --&gt; |No| A;</w:t>
      </w:r>
    </w:p>
    <w:p w14:paraId="2A075A47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C --&gt;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D{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Training Records};</w:t>
      </w:r>
    </w:p>
    <w:p w14:paraId="771F2E35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D --&gt; |Yes|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E[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Performance Evaluation];</w:t>
      </w:r>
    </w:p>
    <w:p w14:paraId="023C8DFC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D --&gt; |No| C;</w:t>
      </w:r>
    </w:p>
    <w:p w14:paraId="681FB138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E --&gt;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F{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Feedback Mechanism};</w:t>
      </w:r>
    </w:p>
    <w:p w14:paraId="22DEA5C9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F --&gt; |Yes|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G[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Continuous Improvement];</w:t>
      </w:r>
    </w:p>
    <w:p w14:paraId="528AE4D6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F --&gt; |No| E;</w:t>
      </w:r>
    </w:p>
    <w:p w14:paraId="13116EC0" w14:textId="3579D742" w:rsidR="00F07F9D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G --&gt; H[End];</w:t>
      </w:r>
    </w:p>
    <w:p w14:paraId="1E43DFF0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</w:p>
    <w:p w14:paraId="34B3300B" w14:textId="77777777" w:rsidR="00176DD8" w:rsidRPr="00A64F84" w:rsidRDefault="00176DD8" w:rsidP="00176DD8">
      <w:pPr>
        <w:spacing w:before="100" w:beforeAutospacing="1" w:after="100" w:afterAutospacing="1" w:line="240" w:lineRule="auto"/>
        <w:jc w:val="both"/>
        <w:outlineLvl w:val="2"/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Maintenance of Disabled-Friendly Restrooms:</w:t>
      </w:r>
    </w:p>
    <w:p w14:paraId="5946E38C" w14:textId="77777777" w:rsidR="00176DD8" w:rsidRPr="00A64F84" w:rsidRDefault="00176DD8" w:rsidP="00176DD8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Accessibility Assessment:</w:t>
      </w:r>
    </w:p>
    <w:p w14:paraId="0F944BA0" w14:textId="77777777" w:rsidR="00176DD8" w:rsidRPr="00A64F84" w:rsidRDefault="00176DD8" w:rsidP="00176DD8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an assessment of existing restroom facilities to identify areas for improvement in accessibility for individuals with disabilities.</w:t>
      </w:r>
    </w:p>
    <w:p w14:paraId="472603D4" w14:textId="77777777" w:rsidR="00176DD8" w:rsidRPr="00A64F84" w:rsidRDefault="00176DD8" w:rsidP="00176DD8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Modifications and Upgrades:</w:t>
      </w:r>
    </w:p>
    <w:p w14:paraId="186DB987" w14:textId="77777777" w:rsidR="00176DD8" w:rsidRPr="00A64F84" w:rsidRDefault="00176DD8" w:rsidP="00176DD8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mplement necessary modifications and upgrades to ensure that restrooms comply with disability access regulations.</w:t>
      </w:r>
    </w:p>
    <w:p w14:paraId="44733DE5" w14:textId="77777777" w:rsidR="00176DD8" w:rsidRPr="00A64F84" w:rsidRDefault="00176DD8" w:rsidP="00176DD8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Installation of Accessibility Features:</w:t>
      </w:r>
    </w:p>
    <w:p w14:paraId="141A4978" w14:textId="77777777" w:rsidR="00176DD8" w:rsidRPr="00A64F84" w:rsidRDefault="00176DD8" w:rsidP="00176DD8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Install features such as grab bars, accessible sinks, and wheelchair-accessible stalls to enhance accessibility.</w:t>
      </w:r>
    </w:p>
    <w:p w14:paraId="4F813AD0" w14:textId="77777777" w:rsidR="00176DD8" w:rsidRPr="00A64F84" w:rsidRDefault="00176DD8" w:rsidP="00176DD8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Regular Inspections:</w:t>
      </w:r>
    </w:p>
    <w:p w14:paraId="2BBA1C93" w14:textId="77777777" w:rsidR="00176DD8" w:rsidRPr="00A64F84" w:rsidRDefault="00176DD8" w:rsidP="00176DD8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Conduct regular inspections of disabled-friendly restrooms to ensure that accessibility features are in good working condition.</w:t>
      </w:r>
    </w:p>
    <w:p w14:paraId="1DE6F32B" w14:textId="77777777" w:rsidR="00176DD8" w:rsidRPr="00A64F84" w:rsidRDefault="00176DD8" w:rsidP="00176DD8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Feedback Mechanism:</w:t>
      </w:r>
    </w:p>
    <w:p w14:paraId="400B8233" w14:textId="77777777" w:rsidR="00176DD8" w:rsidRPr="00A64F84" w:rsidRDefault="00176DD8" w:rsidP="00176DD8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Establish a feedback mechanism for users to report any issues or concerns regarding the accessibility of restrooms.</w:t>
      </w:r>
    </w:p>
    <w:p w14:paraId="148EC69B" w14:textId="77777777" w:rsidR="00176DD8" w:rsidRPr="00A64F84" w:rsidRDefault="00176DD8" w:rsidP="00176DD8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b/>
          <w:bCs/>
          <w:kern w:val="0"/>
          <w:sz w:val="24"/>
          <w:szCs w:val="24"/>
          <w:lang w:eastAsia="en-IN"/>
          <w14:ligatures w14:val="none"/>
        </w:rPr>
        <w:t>Prompt Resolution of Issues:</w:t>
      </w:r>
    </w:p>
    <w:p w14:paraId="4465E740" w14:textId="77777777" w:rsidR="00176DD8" w:rsidRPr="00A64F84" w:rsidRDefault="00176DD8" w:rsidP="00176DD8">
      <w:pPr>
        <w:numPr>
          <w:ilvl w:val="1"/>
          <w:numId w:val="18"/>
        </w:numPr>
        <w:spacing w:before="100" w:beforeAutospacing="1" w:after="100" w:afterAutospacing="1" w:line="240" w:lineRule="auto"/>
        <w:jc w:val="both"/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</w:pPr>
      <w:r w:rsidRPr="00A64F84">
        <w:rPr>
          <w:rFonts w:ascii="Open Sans" w:eastAsia="Times New Roman" w:hAnsi="Open Sans" w:cs="Open Sans"/>
          <w:kern w:val="0"/>
          <w:sz w:val="24"/>
          <w:szCs w:val="24"/>
          <w:lang w:eastAsia="en-IN"/>
          <w14:ligatures w14:val="none"/>
        </w:rPr>
        <w:t>Address reported issues promptly and implement corrective measures to maintain the accessibility of restrooms.</w:t>
      </w:r>
    </w:p>
    <w:p w14:paraId="055FE261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lastRenderedPageBreak/>
        <w:t xml:space="preserve">    A[Start] --&gt;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B{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Accessibility Assessment};</w:t>
      </w:r>
    </w:p>
    <w:p w14:paraId="4A7C5B36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B --&gt; |Yes|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C[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Modifications and Upgrades];</w:t>
      </w:r>
    </w:p>
    <w:p w14:paraId="1FC3F465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B --&gt; |No| A;</w:t>
      </w:r>
    </w:p>
    <w:p w14:paraId="3B838EFF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C --&gt;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D{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Installation of Accessibility Features};</w:t>
      </w:r>
    </w:p>
    <w:p w14:paraId="4111B157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D --&gt;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E[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Regular Inspections];</w:t>
      </w:r>
    </w:p>
    <w:p w14:paraId="5ECD353D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E --&gt;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F{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Feedback Mechanism};</w:t>
      </w:r>
    </w:p>
    <w:p w14:paraId="01804ED0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F --&gt; |Yes| </w:t>
      </w:r>
      <w:proofErr w:type="gramStart"/>
      <w:r w:rsidRPr="00A64F84">
        <w:rPr>
          <w:rFonts w:ascii="Open Sans" w:hAnsi="Open Sans" w:cs="Open Sans"/>
          <w:b/>
          <w:bCs/>
          <w:sz w:val="24"/>
          <w:szCs w:val="24"/>
        </w:rPr>
        <w:t>G[</w:t>
      </w:r>
      <w:proofErr w:type="gramEnd"/>
      <w:r w:rsidRPr="00A64F84">
        <w:rPr>
          <w:rFonts w:ascii="Open Sans" w:hAnsi="Open Sans" w:cs="Open Sans"/>
          <w:b/>
          <w:bCs/>
          <w:sz w:val="24"/>
          <w:szCs w:val="24"/>
        </w:rPr>
        <w:t>Prompt Resolution of Issues];</w:t>
      </w:r>
    </w:p>
    <w:p w14:paraId="325C3963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F --&gt; |No| E;</w:t>
      </w:r>
    </w:p>
    <w:p w14:paraId="49586966" w14:textId="77777777" w:rsidR="0056567E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r w:rsidRPr="00A64F84">
        <w:rPr>
          <w:rFonts w:ascii="Open Sans" w:hAnsi="Open Sans" w:cs="Open Sans"/>
          <w:b/>
          <w:bCs/>
          <w:sz w:val="24"/>
          <w:szCs w:val="24"/>
        </w:rPr>
        <w:t xml:space="preserve">    G --&gt;</w:t>
      </w:r>
    </w:p>
    <w:p w14:paraId="5D6CD901" w14:textId="6B9B8C0B" w:rsidR="00F07F9D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  <w:bookmarkStart w:id="0" w:name="_GoBack"/>
      <w:bookmarkEnd w:id="0"/>
      <w:r w:rsidRPr="00A64F84">
        <w:rPr>
          <w:rFonts w:ascii="Open Sans" w:hAnsi="Open Sans" w:cs="Open Sans"/>
          <w:b/>
          <w:bCs/>
          <w:sz w:val="24"/>
          <w:szCs w:val="24"/>
        </w:rPr>
        <w:t xml:space="preserve"> H[End];</w:t>
      </w:r>
    </w:p>
    <w:p w14:paraId="33CC9CE3" w14:textId="77777777" w:rsidR="00176DD8" w:rsidRPr="00A64F84" w:rsidRDefault="00176DD8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</w:p>
    <w:p w14:paraId="7C5907F6" w14:textId="77777777" w:rsidR="00F07F9D" w:rsidRPr="00A64F84" w:rsidRDefault="00F07F9D" w:rsidP="00176DD8">
      <w:pPr>
        <w:jc w:val="both"/>
        <w:rPr>
          <w:rFonts w:ascii="Open Sans" w:hAnsi="Open Sans" w:cs="Open Sans"/>
          <w:b/>
          <w:bCs/>
          <w:sz w:val="24"/>
          <w:szCs w:val="24"/>
        </w:rPr>
      </w:pPr>
    </w:p>
    <w:p w14:paraId="35C68BC7" w14:textId="77777777" w:rsidR="00F07F9D" w:rsidRPr="00A64F84" w:rsidRDefault="00F07F9D" w:rsidP="002660D3">
      <w:pPr>
        <w:rPr>
          <w:rFonts w:ascii="Open Sans" w:hAnsi="Open Sans" w:cs="Open Sans"/>
          <w:b/>
          <w:bCs/>
          <w:sz w:val="24"/>
          <w:szCs w:val="24"/>
        </w:rPr>
      </w:pPr>
    </w:p>
    <w:tbl>
      <w:tblPr>
        <w:tblStyle w:val="TableGrid"/>
        <w:tblW w:w="9009" w:type="dxa"/>
        <w:tblInd w:w="421" w:type="dxa"/>
        <w:tblLook w:val="04A0" w:firstRow="1" w:lastRow="0" w:firstColumn="1" w:lastColumn="0" w:noHBand="0" w:noVBand="1"/>
      </w:tblPr>
      <w:tblGrid>
        <w:gridCol w:w="2551"/>
        <w:gridCol w:w="1738"/>
        <w:gridCol w:w="3082"/>
        <w:gridCol w:w="1638"/>
      </w:tblGrid>
      <w:tr w:rsidR="00F07F9D" w:rsidRPr="00A64F84" w14:paraId="16CA79FA" w14:textId="77777777" w:rsidTr="00F07F9D">
        <w:trPr>
          <w:trHeight w:val="406"/>
        </w:trPr>
        <w:tc>
          <w:tcPr>
            <w:tcW w:w="2551" w:type="dxa"/>
            <w:vMerge w:val="restart"/>
            <w:vAlign w:val="center"/>
          </w:tcPr>
          <w:p w14:paraId="16B9F74A" w14:textId="6D4F316C" w:rsidR="00F07F9D" w:rsidRPr="00A64F84" w:rsidRDefault="00F07F9D" w:rsidP="00F07F9D">
            <w:pPr>
              <w:jc w:val="center"/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Amended Date/s</w:t>
            </w:r>
          </w:p>
        </w:tc>
        <w:tc>
          <w:tcPr>
            <w:tcW w:w="1738" w:type="dxa"/>
          </w:tcPr>
          <w:p w14:paraId="77509876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 w:val="restart"/>
            <w:vAlign w:val="center"/>
          </w:tcPr>
          <w:p w14:paraId="69F5EB1D" w14:textId="77777777" w:rsidR="00F07F9D" w:rsidRPr="00A64F84" w:rsidRDefault="00F07F9D" w:rsidP="00F07F9D">
            <w:pPr>
              <w:jc w:val="center"/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Revision Number:</w:t>
            </w:r>
          </w:p>
        </w:tc>
        <w:tc>
          <w:tcPr>
            <w:tcW w:w="1638" w:type="dxa"/>
          </w:tcPr>
          <w:p w14:paraId="1A49A84E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F07F9D" w:rsidRPr="00A64F84" w14:paraId="64B3550E" w14:textId="77777777" w:rsidTr="00BA0E92">
        <w:trPr>
          <w:trHeight w:val="555"/>
        </w:trPr>
        <w:tc>
          <w:tcPr>
            <w:tcW w:w="2551" w:type="dxa"/>
            <w:vMerge/>
          </w:tcPr>
          <w:p w14:paraId="2F3B082F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</w:tcPr>
          <w:p w14:paraId="06B5C460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/>
          </w:tcPr>
          <w:p w14:paraId="063B4D6D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638" w:type="dxa"/>
          </w:tcPr>
          <w:p w14:paraId="2C160B11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F07F9D" w:rsidRPr="00A64F84" w14:paraId="46B35E04" w14:textId="77777777" w:rsidTr="00BA0E92">
        <w:trPr>
          <w:trHeight w:val="563"/>
        </w:trPr>
        <w:tc>
          <w:tcPr>
            <w:tcW w:w="2551" w:type="dxa"/>
            <w:vMerge/>
          </w:tcPr>
          <w:p w14:paraId="16617B50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</w:tcPr>
          <w:p w14:paraId="34C45B58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/>
          </w:tcPr>
          <w:p w14:paraId="6BF10A0B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638" w:type="dxa"/>
          </w:tcPr>
          <w:p w14:paraId="191B485A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F07F9D" w:rsidRPr="00A64F84" w14:paraId="1FCDE782" w14:textId="77777777" w:rsidTr="00BA0E92">
        <w:trPr>
          <w:trHeight w:val="557"/>
        </w:trPr>
        <w:tc>
          <w:tcPr>
            <w:tcW w:w="2551" w:type="dxa"/>
            <w:vMerge/>
          </w:tcPr>
          <w:p w14:paraId="700D5901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738" w:type="dxa"/>
          </w:tcPr>
          <w:p w14:paraId="4B1C75B9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  <w:vMerge/>
          </w:tcPr>
          <w:p w14:paraId="1DDD0583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  <w:tc>
          <w:tcPr>
            <w:tcW w:w="1638" w:type="dxa"/>
          </w:tcPr>
          <w:p w14:paraId="43293B1F" w14:textId="77777777" w:rsidR="00F07F9D" w:rsidRPr="00A64F84" w:rsidRDefault="00F07F9D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  <w:tr w:rsidR="006C66E5" w:rsidRPr="00A64F84" w14:paraId="055ABDD2" w14:textId="77777777" w:rsidTr="00BA0E92">
        <w:trPr>
          <w:trHeight w:val="551"/>
        </w:trPr>
        <w:tc>
          <w:tcPr>
            <w:tcW w:w="2551" w:type="dxa"/>
          </w:tcPr>
          <w:p w14:paraId="70B623CA" w14:textId="77777777" w:rsidR="006C66E5" w:rsidRPr="00A64F84" w:rsidRDefault="006C66E5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Prepared By:</w:t>
            </w:r>
          </w:p>
        </w:tc>
        <w:tc>
          <w:tcPr>
            <w:tcW w:w="1738" w:type="dxa"/>
          </w:tcPr>
          <w:p w14:paraId="1687F086" w14:textId="059AA8C5" w:rsidR="006C66E5" w:rsidRPr="00A64F84" w:rsidRDefault="00176DD8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MOHAMED ARSHADH</w:t>
            </w:r>
          </w:p>
        </w:tc>
        <w:tc>
          <w:tcPr>
            <w:tcW w:w="3082" w:type="dxa"/>
          </w:tcPr>
          <w:p w14:paraId="78230D22" w14:textId="77777777" w:rsidR="006C66E5" w:rsidRPr="00A64F84" w:rsidRDefault="006C66E5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A64F84">
              <w:rPr>
                <w:rFonts w:ascii="Open Sans" w:hAnsi="Open Sans" w:cs="Open Sans"/>
                <w:b/>
                <w:bCs/>
                <w:sz w:val="24"/>
                <w:szCs w:val="24"/>
              </w:rPr>
              <w:t>Approved By:</w:t>
            </w:r>
          </w:p>
        </w:tc>
        <w:tc>
          <w:tcPr>
            <w:tcW w:w="1638" w:type="dxa"/>
          </w:tcPr>
          <w:p w14:paraId="73BBC3FD" w14:textId="77777777" w:rsidR="006C66E5" w:rsidRPr="00A64F84" w:rsidRDefault="006C66E5" w:rsidP="00B25A70">
            <w:p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</w:p>
        </w:tc>
      </w:tr>
    </w:tbl>
    <w:p w14:paraId="25ED2BE7" w14:textId="77777777" w:rsidR="006C66E5" w:rsidRPr="00A64F84" w:rsidRDefault="006C66E5" w:rsidP="002660D3">
      <w:pPr>
        <w:rPr>
          <w:rFonts w:ascii="Open Sans" w:hAnsi="Open Sans" w:cs="Open Sans"/>
          <w:b/>
          <w:bCs/>
          <w:sz w:val="24"/>
          <w:szCs w:val="24"/>
        </w:rPr>
      </w:pPr>
    </w:p>
    <w:p w14:paraId="579023BD" w14:textId="77777777" w:rsidR="003F2E1F" w:rsidRPr="00A64F84" w:rsidRDefault="003F2E1F" w:rsidP="002660D3">
      <w:pPr>
        <w:rPr>
          <w:rFonts w:ascii="Open Sans" w:hAnsi="Open Sans" w:cs="Open Sans"/>
          <w:b/>
          <w:bCs/>
          <w:sz w:val="24"/>
          <w:szCs w:val="24"/>
        </w:rPr>
      </w:pPr>
    </w:p>
    <w:p w14:paraId="733D6B06" w14:textId="77777777" w:rsidR="005778A2" w:rsidRPr="00A64F84" w:rsidRDefault="005778A2" w:rsidP="002660D3">
      <w:pPr>
        <w:rPr>
          <w:rFonts w:ascii="Open Sans" w:hAnsi="Open Sans" w:cs="Open Sans"/>
          <w:b/>
          <w:bCs/>
          <w:sz w:val="24"/>
          <w:szCs w:val="24"/>
        </w:rPr>
      </w:pPr>
    </w:p>
    <w:sectPr w:rsidR="005778A2" w:rsidRPr="00A64F8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18257F" w14:textId="77777777" w:rsidR="00EA7668" w:rsidRDefault="00EA7668" w:rsidP="00631A93">
      <w:pPr>
        <w:spacing w:after="0" w:line="240" w:lineRule="auto"/>
      </w:pPr>
      <w:r>
        <w:separator/>
      </w:r>
    </w:p>
  </w:endnote>
  <w:endnote w:type="continuationSeparator" w:id="0">
    <w:p w14:paraId="7060CE48" w14:textId="77777777" w:rsidR="00EA7668" w:rsidRDefault="00EA7668" w:rsidP="00631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 SemiBold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BFC79D" w14:textId="77777777" w:rsidR="00EA7668" w:rsidRDefault="00EA7668" w:rsidP="00631A93">
      <w:pPr>
        <w:spacing w:after="0" w:line="240" w:lineRule="auto"/>
      </w:pPr>
      <w:r>
        <w:separator/>
      </w:r>
    </w:p>
  </w:footnote>
  <w:footnote w:type="continuationSeparator" w:id="0">
    <w:p w14:paraId="2D66219B" w14:textId="77777777" w:rsidR="00EA7668" w:rsidRDefault="00EA7668" w:rsidP="00631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FF090" w14:textId="4C8FBECF" w:rsidR="00631A93" w:rsidRDefault="00C023A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197DAA0" wp14:editId="4171E5F0">
          <wp:simplePos x="0" y="0"/>
          <wp:positionH relativeFrom="column">
            <wp:posOffset>-853440</wp:posOffset>
          </wp:positionH>
          <wp:positionV relativeFrom="paragraph">
            <wp:posOffset>-381635</wp:posOffset>
          </wp:positionV>
          <wp:extent cx="3886200" cy="1186180"/>
          <wp:effectExtent l="0" t="0" r="0" b="0"/>
          <wp:wrapTopAndBottom/>
          <wp:docPr id="8575298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7529827" name="Picture 857529827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51" t="31405" r="5739" b="30230"/>
                  <a:stretch/>
                </pic:blipFill>
                <pic:spPr bwMode="auto">
                  <a:xfrm>
                    <a:off x="0" y="0"/>
                    <a:ext cx="3886200" cy="11861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35E8"/>
    <w:multiLevelType w:val="multilevel"/>
    <w:tmpl w:val="87788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D1A77"/>
    <w:multiLevelType w:val="hybridMultilevel"/>
    <w:tmpl w:val="46523E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1776E"/>
    <w:multiLevelType w:val="hybridMultilevel"/>
    <w:tmpl w:val="53C4E658"/>
    <w:lvl w:ilvl="0" w:tplc="48A8CC4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842B9"/>
    <w:multiLevelType w:val="multilevel"/>
    <w:tmpl w:val="D514F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957F53"/>
    <w:multiLevelType w:val="multilevel"/>
    <w:tmpl w:val="DAFA2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A65982"/>
    <w:multiLevelType w:val="multilevel"/>
    <w:tmpl w:val="12E8A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353925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51D2489"/>
    <w:multiLevelType w:val="hybridMultilevel"/>
    <w:tmpl w:val="9E9AE1B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287268"/>
    <w:multiLevelType w:val="multilevel"/>
    <w:tmpl w:val="98AA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5815E2"/>
    <w:multiLevelType w:val="hybridMultilevel"/>
    <w:tmpl w:val="E19EFB06"/>
    <w:lvl w:ilvl="0" w:tplc="82F67D50">
      <w:start w:val="1"/>
      <w:numFmt w:val="lowerRoman"/>
      <w:lvlText w:val="%1)"/>
      <w:lvlJc w:val="left"/>
      <w:pPr>
        <w:ind w:left="1429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42C4750"/>
    <w:multiLevelType w:val="multilevel"/>
    <w:tmpl w:val="24901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F86291A"/>
    <w:multiLevelType w:val="multilevel"/>
    <w:tmpl w:val="2BBE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0A200A"/>
    <w:multiLevelType w:val="multilevel"/>
    <w:tmpl w:val="9B905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FB32AF"/>
    <w:multiLevelType w:val="hybridMultilevel"/>
    <w:tmpl w:val="EC644FD0"/>
    <w:lvl w:ilvl="0" w:tplc="3D9AA7A4">
      <w:start w:val="1"/>
      <w:numFmt w:val="lowerLetter"/>
      <w:lvlText w:val="%1)"/>
      <w:lvlJc w:val="left"/>
      <w:pPr>
        <w:ind w:left="7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9" w:hanging="360"/>
      </w:pPr>
    </w:lvl>
    <w:lvl w:ilvl="2" w:tplc="4009001B" w:tentative="1">
      <w:start w:val="1"/>
      <w:numFmt w:val="lowerRoman"/>
      <w:lvlText w:val="%3."/>
      <w:lvlJc w:val="right"/>
      <w:pPr>
        <w:ind w:left="2149" w:hanging="180"/>
      </w:pPr>
    </w:lvl>
    <w:lvl w:ilvl="3" w:tplc="4009000F" w:tentative="1">
      <w:start w:val="1"/>
      <w:numFmt w:val="decimal"/>
      <w:lvlText w:val="%4."/>
      <w:lvlJc w:val="left"/>
      <w:pPr>
        <w:ind w:left="2869" w:hanging="360"/>
      </w:pPr>
    </w:lvl>
    <w:lvl w:ilvl="4" w:tplc="40090019" w:tentative="1">
      <w:start w:val="1"/>
      <w:numFmt w:val="lowerLetter"/>
      <w:lvlText w:val="%5."/>
      <w:lvlJc w:val="left"/>
      <w:pPr>
        <w:ind w:left="3589" w:hanging="360"/>
      </w:pPr>
    </w:lvl>
    <w:lvl w:ilvl="5" w:tplc="4009001B" w:tentative="1">
      <w:start w:val="1"/>
      <w:numFmt w:val="lowerRoman"/>
      <w:lvlText w:val="%6."/>
      <w:lvlJc w:val="right"/>
      <w:pPr>
        <w:ind w:left="4309" w:hanging="180"/>
      </w:pPr>
    </w:lvl>
    <w:lvl w:ilvl="6" w:tplc="4009000F" w:tentative="1">
      <w:start w:val="1"/>
      <w:numFmt w:val="decimal"/>
      <w:lvlText w:val="%7."/>
      <w:lvlJc w:val="left"/>
      <w:pPr>
        <w:ind w:left="5029" w:hanging="360"/>
      </w:pPr>
    </w:lvl>
    <w:lvl w:ilvl="7" w:tplc="40090019" w:tentative="1">
      <w:start w:val="1"/>
      <w:numFmt w:val="lowerLetter"/>
      <w:lvlText w:val="%8."/>
      <w:lvlJc w:val="left"/>
      <w:pPr>
        <w:ind w:left="5749" w:hanging="360"/>
      </w:pPr>
    </w:lvl>
    <w:lvl w:ilvl="8" w:tplc="40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14" w15:restartNumberingAfterBreak="0">
    <w:nsid w:val="5EDE38D2"/>
    <w:multiLevelType w:val="hybridMultilevel"/>
    <w:tmpl w:val="2FF083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3E26BB"/>
    <w:multiLevelType w:val="hybridMultilevel"/>
    <w:tmpl w:val="2B84C80E"/>
    <w:lvl w:ilvl="0" w:tplc="C68CA11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63CC56D5"/>
    <w:multiLevelType w:val="multilevel"/>
    <w:tmpl w:val="E66C8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3710920"/>
    <w:multiLevelType w:val="hybridMultilevel"/>
    <w:tmpl w:val="78E42AE4"/>
    <w:lvl w:ilvl="0" w:tplc="F5460E50"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40C4E32"/>
    <w:multiLevelType w:val="hybridMultilevel"/>
    <w:tmpl w:val="80CC8CD8"/>
    <w:lvl w:ilvl="0" w:tplc="8334DF78">
      <w:numFmt w:val="bullet"/>
      <w:lvlText w:val=""/>
      <w:lvlJc w:val="left"/>
      <w:pPr>
        <w:ind w:left="876" w:hanging="516"/>
      </w:pPr>
      <w:rPr>
        <w:rFonts w:ascii="Open Sans SemiBold" w:eastAsia="Times New Roman" w:hAnsi="Open Sans SemiBold" w:cs="Open Sans SemiBold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1"/>
  </w:num>
  <w:num w:numId="4">
    <w:abstractNumId w:val="2"/>
  </w:num>
  <w:num w:numId="5">
    <w:abstractNumId w:val="13"/>
  </w:num>
  <w:num w:numId="6">
    <w:abstractNumId w:val="15"/>
  </w:num>
  <w:num w:numId="7">
    <w:abstractNumId w:val="9"/>
  </w:num>
  <w:num w:numId="8">
    <w:abstractNumId w:val="6"/>
  </w:num>
  <w:num w:numId="9">
    <w:abstractNumId w:val="7"/>
  </w:num>
  <w:num w:numId="10">
    <w:abstractNumId w:val="18"/>
  </w:num>
  <w:num w:numId="11">
    <w:abstractNumId w:val="0"/>
  </w:num>
  <w:num w:numId="12">
    <w:abstractNumId w:val="4"/>
  </w:num>
  <w:num w:numId="13">
    <w:abstractNumId w:val="12"/>
  </w:num>
  <w:num w:numId="14">
    <w:abstractNumId w:val="8"/>
  </w:num>
  <w:num w:numId="15">
    <w:abstractNumId w:val="5"/>
  </w:num>
  <w:num w:numId="16">
    <w:abstractNumId w:val="11"/>
  </w:num>
  <w:num w:numId="17">
    <w:abstractNumId w:val="3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M7A0NzYwMjUysjRS0lEKTi0uzszPAykwrAUAmCFf/iwAAAA="/>
  </w:docVars>
  <w:rsids>
    <w:rsidRoot w:val="00821567"/>
    <w:rsid w:val="000207C7"/>
    <w:rsid w:val="0006002F"/>
    <w:rsid w:val="0007321B"/>
    <w:rsid w:val="000A76AD"/>
    <w:rsid w:val="000E0103"/>
    <w:rsid w:val="000E58B8"/>
    <w:rsid w:val="0012251F"/>
    <w:rsid w:val="00142A9A"/>
    <w:rsid w:val="0014682D"/>
    <w:rsid w:val="0015009D"/>
    <w:rsid w:val="00166128"/>
    <w:rsid w:val="00176DD8"/>
    <w:rsid w:val="001B50EA"/>
    <w:rsid w:val="001C550D"/>
    <w:rsid w:val="001F3B05"/>
    <w:rsid w:val="00205428"/>
    <w:rsid w:val="00235AA7"/>
    <w:rsid w:val="00261730"/>
    <w:rsid w:val="002660D3"/>
    <w:rsid w:val="002833AE"/>
    <w:rsid w:val="002B1AD6"/>
    <w:rsid w:val="002F6F54"/>
    <w:rsid w:val="00313811"/>
    <w:rsid w:val="0035741D"/>
    <w:rsid w:val="003965AF"/>
    <w:rsid w:val="003B1FF5"/>
    <w:rsid w:val="003F2E1F"/>
    <w:rsid w:val="00404108"/>
    <w:rsid w:val="0041295C"/>
    <w:rsid w:val="00443D2D"/>
    <w:rsid w:val="00477801"/>
    <w:rsid w:val="004F5DE6"/>
    <w:rsid w:val="0050250B"/>
    <w:rsid w:val="00544B80"/>
    <w:rsid w:val="0056567E"/>
    <w:rsid w:val="00570603"/>
    <w:rsid w:val="005778A2"/>
    <w:rsid w:val="00590234"/>
    <w:rsid w:val="005B6726"/>
    <w:rsid w:val="00631A93"/>
    <w:rsid w:val="00675023"/>
    <w:rsid w:val="006C66E5"/>
    <w:rsid w:val="007A2C7B"/>
    <w:rsid w:val="007F1503"/>
    <w:rsid w:val="00821567"/>
    <w:rsid w:val="00834F8D"/>
    <w:rsid w:val="008608B2"/>
    <w:rsid w:val="008756A5"/>
    <w:rsid w:val="00881728"/>
    <w:rsid w:val="008F2934"/>
    <w:rsid w:val="00924616"/>
    <w:rsid w:val="0092487F"/>
    <w:rsid w:val="00967121"/>
    <w:rsid w:val="00981CEC"/>
    <w:rsid w:val="009E2E18"/>
    <w:rsid w:val="00A576F5"/>
    <w:rsid w:val="00A64F84"/>
    <w:rsid w:val="00A74FDA"/>
    <w:rsid w:val="00A756CC"/>
    <w:rsid w:val="00AD24DC"/>
    <w:rsid w:val="00AE34A0"/>
    <w:rsid w:val="00AE69C8"/>
    <w:rsid w:val="00AF1FF0"/>
    <w:rsid w:val="00AF3AE9"/>
    <w:rsid w:val="00B14274"/>
    <w:rsid w:val="00BA0E92"/>
    <w:rsid w:val="00C023A1"/>
    <w:rsid w:val="00C16263"/>
    <w:rsid w:val="00C227ED"/>
    <w:rsid w:val="00C40E79"/>
    <w:rsid w:val="00C66F48"/>
    <w:rsid w:val="00CF7556"/>
    <w:rsid w:val="00D05DA6"/>
    <w:rsid w:val="00E41ABC"/>
    <w:rsid w:val="00EA3CE4"/>
    <w:rsid w:val="00EA7668"/>
    <w:rsid w:val="00ED6979"/>
    <w:rsid w:val="00EE32D7"/>
    <w:rsid w:val="00EF73C7"/>
    <w:rsid w:val="00F02D03"/>
    <w:rsid w:val="00F07F9D"/>
    <w:rsid w:val="00F23C36"/>
    <w:rsid w:val="00FD09D8"/>
    <w:rsid w:val="00FF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410B61"/>
  <w15:chartTrackingRefBased/>
  <w15:docId w15:val="{151FFDC6-C471-493A-B002-9E4325A4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1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A93"/>
  </w:style>
  <w:style w:type="paragraph" w:styleId="Footer">
    <w:name w:val="footer"/>
    <w:basedOn w:val="Normal"/>
    <w:link w:val="FooterChar"/>
    <w:uiPriority w:val="99"/>
    <w:unhideWhenUsed/>
    <w:rsid w:val="00631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A93"/>
  </w:style>
  <w:style w:type="table" w:styleId="TableGrid">
    <w:name w:val="Table Grid"/>
    <w:basedOn w:val="TableNormal"/>
    <w:uiPriority w:val="39"/>
    <w:rsid w:val="00ED6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32D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4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F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5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76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016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47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994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nyasusana31@gmail.com</dc:creator>
  <cp:keywords/>
  <dc:description/>
  <cp:lastModifiedBy>ADMIN</cp:lastModifiedBy>
  <cp:revision>10</cp:revision>
  <cp:lastPrinted>2024-05-22T10:02:00Z</cp:lastPrinted>
  <dcterms:created xsi:type="dcterms:W3CDTF">2024-01-11T08:49:00Z</dcterms:created>
  <dcterms:modified xsi:type="dcterms:W3CDTF">2024-05-2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47bf9b0f0fbebebb2743269fe7e5488dd04bc3511f6a257ef4709e4998b648</vt:lpwstr>
  </property>
</Properties>
</file>